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E535AD3" w:rsidR="008E2F34" w:rsidRPr="00A7234A" w:rsidRDefault="000F48C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E535AD3" w:rsidR="008E2F34" w:rsidRPr="00A7234A" w:rsidRDefault="000F48C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5A02577E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795BDC3B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90FA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ডায়মন্ড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ডিজাই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999F144" w14:textId="4952BC73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6146537" w14:textId="0328AA0B" w:rsidR="00B90FA4" w:rsidRDefault="001A53AB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 =    ২২.২২</w:t>
      </w:r>
    </w:p>
    <w:p w14:paraId="13CD326B" w14:textId="7C87DCA5" w:rsidR="00D12CE4" w:rsidRP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</w:t>
      </w:r>
      <w:proofErr w:type="gramStart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২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৩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 ৪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৭৭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674967B9" w14:textId="416B0DAE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</w:t>
      </w:r>
      <w:r w:rsidR="00355C8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৩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0CF572E" w14:textId="2D60281D" w:rsidR="00D12C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২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৭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</w:p>
    <w:p w14:paraId="46C98326" w14:textId="79701306" w:rsidR="00E731E4" w:rsidRDefault="00E731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6C840F7" w14:textId="6A248035" w:rsidR="00E731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1A53A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৩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BF4F6E4" w14:textId="0BC5984D" w:rsidR="00E731E4" w:rsidRPr="00B82BAE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২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৮৮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7D172D91" w14:textId="4934ADB8" w:rsidR="00E731E4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B6FDF46" w14:textId="73C0A861" w:rsidR="00784EE5" w:rsidRDefault="00B82BAE" w:rsidP="00883B6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</w:t>
      </w:r>
      <w:r w:rsidR="001A53AB"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৩৬</w:t>
      </w:r>
      <w:r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,</w:t>
      </w:r>
      <w:r w:rsidR="001A53AB"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৮০</w:t>
      </w:r>
      <w:r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1A53AB"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৮</w:t>
      </w:r>
      <w:r w:rsidRP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79E225AA" w14:textId="14BB897E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</w:t>
      </w:r>
      <w:proofErr w:type="spellStart"/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</w:t>
      </w:r>
      <w:r w:rsid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৫২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883B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60BDA089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-</w:t>
      </w:r>
      <w:r w:rsidR="00E4446E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83B6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েষট্টি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83B6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</w:t>
      </w:r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83B6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য়ান্ন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83B6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0F48C6"/>
    <w:rsid w:val="001A53AB"/>
    <w:rsid w:val="001B1881"/>
    <w:rsid w:val="001C1BF3"/>
    <w:rsid w:val="001D6DAD"/>
    <w:rsid w:val="001F2F52"/>
    <w:rsid w:val="00203B44"/>
    <w:rsid w:val="002E11F7"/>
    <w:rsid w:val="00355C84"/>
    <w:rsid w:val="0050671A"/>
    <w:rsid w:val="00566319"/>
    <w:rsid w:val="005F19E5"/>
    <w:rsid w:val="006D38E6"/>
    <w:rsid w:val="00784EE5"/>
    <w:rsid w:val="00784F78"/>
    <w:rsid w:val="007D02D1"/>
    <w:rsid w:val="00883B69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90FA4"/>
    <w:rsid w:val="00BB2F21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4446E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9T16:32:00Z</cp:lastPrinted>
  <dcterms:created xsi:type="dcterms:W3CDTF">2022-06-22T10:17:00Z</dcterms:created>
  <dcterms:modified xsi:type="dcterms:W3CDTF">2022-06-22T10:37:00Z</dcterms:modified>
</cp:coreProperties>
</file>